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bookmarkStart w:id="21" w:name="tbl-grants"/>
    <w:bookmarkStart w:id="20" w:name="T_cb563"/>
    <w:p>
      <w:pPr>
        <w:pStyle w:val="TableCaption"/>
      </w:pPr>
      <w:r>
        <w:t xml:space="preserve">Table 1: Grants and Contrac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Grants and Contract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 and Co-Investig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Total (My Sh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X-Prize Necking 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4,700 ($44,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Granular Materials Undergoing Shock Com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,597 ($32,5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coarse-graining of molecular dynamics into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cture Design, Placement And Sequencing In Horizontal Wells, DE-FOA-0000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Energy Technology 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92,451 ($275,2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of Peridynamics to Hydraulic Fracture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SA V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927 ($18,9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2-8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pressure-shear experiments on granular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071 ($29,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ards a multiscale failure modeling paradigm for polymers: statistical coarse-graining of molecular dynamics into peridynam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er failure modeling with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1,306 ($101,3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ve simulation of material failure using peridynamics-advanced constitutive modeling, verification, and validation, BAA-AFOSR-2012-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0,000 ($36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Madenci, E. (PI),Bobaru, F. (co-PI), Chawla, N. (co-PI), Du, Q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 Center for Material Failure Prediction Through Peridynamics, ONRBAA12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500,000 ($959,1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9,819 ($39,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local and fractional order methods for near-wall turbulence, large-eddy simulation, and fluid-structure interaction, ONRFOA14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45,000 ($34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3,845 ($33,8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se Fracture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 Global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 ($1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Shivam Agraw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,664 ($33,8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eND: ASymptotically Compatible strong form foundations for Nonlocal Discretiz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0,000 ($3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8-10/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and Postdoc Travel Support for the 15th USNCCM in Austin,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, Proj. No. 193532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8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debrand Seed Grant for Data Science Research 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rief Grand Challenge: GFEM Framework for Reservoir Simulation of Unconventio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en Instit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7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9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: Digital Reservoir Characterization 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I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60,000 ($42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/2019-8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NIP: Mathematical Foundations of Nonlocal Interface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1,000 ($121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0-10/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Capillary End Effects on Large Scale Tight Reservoir Drain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Chemical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,000 ($11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21-12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Espinoza, D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n storage in salt caverns in the Permian Basin: Seal integrity evaluation and field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54,361 ($122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Lu, Y. (PI)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nventional Well Optimization based on 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Lu, Y. (PI)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nventional Well Optimization based on 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debrand Seed G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094,591 ($3,805,35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awarded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3,713,025 ($1,281,83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research spending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5,369,449 ($1,779,138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End w:id="2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able</dc:title>
  <dc:creator>John T. Foster</dc:creator>
  <cp:keywords/>
  <dcterms:created xsi:type="dcterms:W3CDTF">2023-08-28T23:52:05Z</dcterms:created>
  <dcterms:modified xsi:type="dcterms:W3CDTF">2023-08-28T23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